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ursuit of Mechanical Engineering Excellence in India Mumbai</w:t>
      </w:r>
    </w:p>
    <w:bookmarkEnd w:id="20"/>
    <w:p>
      <w:pPr>
        <w:pStyle w:val="BodyText"/>
      </w:pPr>
      <w:r>
        <w:t xml:space="preserve">Dr. Ananya Sharma</w:t>
      </w:r>
    </w:p>
    <w:p>
      <w:pPr>
        <w:pStyle w:val="BodyText"/>
      </w:pPr>
      <w:r>
        <w:t xml:space="preserve">Scholarship Committee</w:t>
      </w:r>
    </w:p>
    <w:p>
      <w:pPr>
        <w:pStyle w:val="BodyText"/>
      </w:pPr>
      <w:r>
        <w:t xml:space="preserve">International Engineering Foundation</w:t>
      </w:r>
    </w:p>
    <w:p>
      <w:pPr>
        <w:pStyle w:val="BodyText"/>
      </w:pPr>
      <w:r>
        <w:t xml:space="preserve">Mumbai, Maharashtra 400025</w:t>
      </w:r>
    </w:p>
    <w:p>
      <w:pPr>
        <w:pStyle w:val="BodyText"/>
      </w:pPr>
      <w:r>
        <w:rPr>
          <w:bCs/>
          <w:b/>
        </w:rPr>
        <w:t xml:space="preserve">Date:</w:t>
      </w:r>
      <w:r>
        <w:t xml:space="preserve"> </w:t>
      </w:r>
      <w:r>
        <w:t xml:space="preserve">October 26, 2023</w:t>
      </w:r>
    </w:p>
    <w:p>
      <w:pPr>
        <w:pStyle w:val="BodyText"/>
      </w:pPr>
      <w:r>
        <w:rPr>
          <w:bCs/>
          <w:b/>
        </w:rPr>
        <w:t xml:space="preserve">Subject:</w:t>
      </w:r>
      <w:r>
        <w:t xml:space="preserve"> </w:t>
      </w:r>
      <w:r>
        <w:t xml:space="preserve">Application for Merit-Based Scholarship to Advance Mechanical Engineering Education in India Mumbai</w:t>
      </w:r>
    </w:p>
    <w:p>
      <w:pPr>
        <w:pStyle w:val="BodyText"/>
      </w:pPr>
      <w:r>
        <w:t xml:space="preserve">Dear Esteemed Scholarship Committee,</w:t>
      </w:r>
    </w:p>
    <w:p>
      <w:pPr>
        <w:pStyle w:val="BodyText"/>
      </w:pPr>
      <w:r>
        <w:t xml:space="preserve">I am writing this formal Scholarship Application Letter with profound respect and enthusiasm to apply for the prestigious International Engineering Foundation Merit Scholarship. As a dedicated student currently pursuing my Bachelor of Technology in Mechanical Engineering at the prestigious Veermata Jijabai Technological Institute (VJTI) in Mumbai, I seek financial support to complete my undergraduate studies and contribute meaningfully to India's industrial advancement. My journey as an aspiring Mechanical Engineer has been deeply shaped by Mumbai's vibrant engineering ecosystem, making this scholarship particularly significant for my academic and professional trajectory in India Mumbai.</w:t>
      </w:r>
    </w:p>
    <w:p>
      <w:pPr>
        <w:pStyle w:val="BodyText"/>
      </w:pPr>
      <w:r>
        <w:t xml:space="preserve">From the moment I stepped onto VJTI's campus in 2021, I recognized that Mumbai isn't merely a location but the pulsating heart of India's engineering innovation. The city's unique blend of historical industrial legacy – from the textile mills of the 19th century to today's cutting-edge automotive and renewable energy sectors – has profoundly influenced my academic focus. I have immersed myself in coursework that aligns with Mumbai's evolving needs, including Advanced Thermal Systems, Sustainable Manufacturing Processes, and Robotics &amp; Automation. My current project on "AI-Optimized HVAC Systems for High-Rise Buildings in Urban Mumbai" directly addresses the city's critical energy consumption challenges – a problem I've witnessed firsthand while volunteering at the Municipal Corporation's Smart City initiative.</w:t>
      </w:r>
    </w:p>
    <w:p>
      <w:pPr>
        <w:pStyle w:val="BodyText"/>
      </w:pPr>
      <w:r>
        <w:t xml:space="preserve">Academically, I maintain a consistent 9.2/10 CGPA, ranking among the top 5% of my cohort. My research on "Low-Cost Biodegradable Lubricants for Automotive Applications" was selected for presentation at the International Conference on Sustainable Engineering held in Pune last year. This experience reinforced my conviction that India Mumbai represents the ideal crucible for engineering innovation – where theoretical knowledge meets urgent urban challenges like air pollution, infrastructure resilience, and sustainable mobility. As I prepare to specialize in renewable energy systems during my final year, I envision designing solutions specifically tailored for Mumbai's unique environmental context: monsoon-driven hydroelectric potential, coastal wind resources, and the need for compact energy storage systems in densely populated areas.</w:t>
      </w:r>
    </w:p>
    <w:p>
      <w:pPr>
        <w:pStyle w:val="BodyText"/>
      </w:pPr>
      <w:r>
        <w:t xml:space="preserve">Financial considerations necessitate this Scholarship Application Letter. My family operates a small manufacturing unit in Thane (a suburb of Mumbai) that has faced significant challenges due to recent industrial automation trends. While I've secured part-time work as a lab assistant at VJTI, it covers only 40% of my tuition and essential learning materials. Without this scholarship, I would be forced to take substantial educational loans – an option I wish to avoid given my commitment to contributing directly to India's economic growth without financial burden. The International Engineering Foundation's focus on "engineering solutions for emerging economies" aligns perfectly with my aspiration to develop Mumbai-specific sustainable infrastructure projects upon graduation.</w:t>
      </w:r>
    </w:p>
    <w:p>
      <w:pPr>
        <w:pStyle w:val="BodyText"/>
      </w:pPr>
      <w:r>
        <w:t xml:space="preserve">What distinguishes this opportunity for me is its potential impact within India Mumbai. As a future Mechanical Engineer, I plan to establish an innovation hub focused on urban sustainability – initially serving the 12 million residents of Greater Mumbai. My five-year vision includes: (1) Developing modular waste-to-energy systems for municipal solid waste management, (2) Creating affordable solar microgrids for coastal slum communities, and (3) Designing Mumbai-specific public transport solutions that reduce the city's 40% carbon footprint from transportation. This scholarship would enable me to access VJTI's advanced materials science laboratory – a facility critical for prototyping my waste-to-energy concept, which has already received preliminary interest from Mumbai Metropolitan Development Authority officials.</w:t>
      </w:r>
    </w:p>
    <w:p>
      <w:pPr>
        <w:pStyle w:val="BodyText"/>
      </w:pPr>
      <w:r>
        <w:t xml:space="preserve">I have long admired how Mumbai transforms engineering challenges into opportunities: the same city that struggled with monsoon flooding now pioneers AI-driven flood prediction systems. My academic journey reflects this spirit – I recently led a student team in designing a low-cost water filtration system for community centers in Dharavi, applying principles learned from Mumbai's historic industrial resilience. This project, while small-scale, demonstrated how engineering education can directly serve India's urban population. The scholarship would empower me to scale such initiatives through rigorous academic development and industry partnerships with Mumbai-based firms like Tata Motors and Mahindra &amp; Mahindra.</w:t>
      </w:r>
    </w:p>
    <w:p>
      <w:pPr>
        <w:pStyle w:val="BodyText"/>
      </w:pPr>
      <w:r>
        <w:t xml:space="preserve">My commitment extends beyond technical excellence. I've volunteered for the "Mumbai Engineers for Sustainability" initiative, mentoring high school students from underprivileged neighborhoods in our city on engineering fundamentals. This experience deepened my understanding that Mumbai's true strength lies in its human capital – a perspective that will guide my future as a Mechanical Engineer committed to inclusive development. I am equally passionate about leveraging digital tools; I've completed certifications in Computational Fluid Dynamics and IoT applications for industrial systems, skills directly applicable to modernizing Mumbai's aging infrastructure.</w:t>
      </w:r>
    </w:p>
    <w:p>
      <w:pPr>
        <w:pStyle w:val="BodyText"/>
      </w:pPr>
      <w:r>
        <w:t xml:space="preserve">Choosing the International Engineering Foundation Scholarship represents more than financial assistance – it signifies an investment in India's engineering future. Having witnessed Mumbai's transformation from a colonial port city to Asia's most dynamic metropolis, I understand that sustainable development requires engineers who think locally while acting globally. As a student immersed in India Mumbai's academic and industrial landscape, I possess both the technical foundation and community commitment needed to turn scholarship support into tangible progress for our city and nation.</w:t>
      </w:r>
    </w:p>
    <w:p>
      <w:pPr>
        <w:pStyle w:val="BodyText"/>
      </w:pPr>
      <w:r>
        <w:t xml:space="preserve">Thank you for considering my Scholarship Application Letter. I welcome the opportunity to discuss how my vision aligns with your mission during an interview at your earliest convenience. Mumbai's future engineers are being forged in classrooms like VJTI, and I am determined to contribute meaningfully to this legacy through excellence in mechanical engineering.</w:t>
      </w:r>
    </w:p>
    <w:p>
      <w:pPr>
        <w:pStyle w:val="BodyText"/>
      </w:pPr>
      <w:r>
        <w:t xml:space="preserve">Sincerely,</w:t>
      </w:r>
    </w:p>
    <w:p>
      <w:pPr>
        <w:pStyle w:val="BodyText"/>
      </w:pPr>
      <w:r>
        <w:br/>
      </w:r>
    </w:p>
    <w:p>
      <w:pPr>
        <w:pStyle w:val="BodyText"/>
      </w:pPr>
      <w:r>
        <w:t xml:space="preserve">Aditya Verma</w:t>
      </w:r>
    </w:p>
    <w:p>
      <w:pPr>
        <w:pStyle w:val="BodyText"/>
      </w:pPr>
      <w:r>
        <w:t xml:space="preserve">B.Tech (Mechanical Engineering), Final Year Student</w:t>
      </w:r>
    </w:p>
    <w:p>
      <w:pPr>
        <w:pStyle w:val="BodyText"/>
      </w:pPr>
      <w:r>
        <w:t xml:space="preserve">Veermata Jijabai Technological Institute, Mumbai</w:t>
      </w:r>
    </w:p>
    <w:p>
      <w:pPr>
        <w:pStyle w:val="BodyText"/>
      </w:pPr>
      <w:r>
        <w:rPr>
          <w:iCs/>
          <w:i/>
        </w:rP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6-07-22T21:48:31Z</dcterms:created>
  <dcterms:modified xsi:type="dcterms:W3CDTF">2026-07-22T21:48:31Z</dcterms:modified>
</cp:coreProperties>
</file>

<file path=docProps/custom.xml><?xml version="1.0" encoding="utf-8"?>
<Properties xmlns="http://schemas.openxmlformats.org/officeDocument/2006/custom-properties" xmlns:vt="http://schemas.openxmlformats.org/officeDocument/2006/docPropsVTypes"/>
</file>